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73C2A" w14:textId="6E86FE96" w:rsidR="00CF2809" w:rsidRPr="00CF2809" w:rsidRDefault="002925A7" w:rsidP="001A73CD">
      <w:pPr>
        <w:pStyle w:val="Heading1"/>
        <w:pBdr>
          <w:bottom w:val="single" w:sz="4" w:space="1" w:color="auto"/>
        </w:pBdr>
        <w:jc w:val="center"/>
      </w:pPr>
      <w:r w:rsidRPr="00475EAF">
        <w:rPr>
          <w:noProof/>
        </w:rPr>
        <w:drawing>
          <wp:anchor distT="0" distB="0" distL="114300" distR="114300" simplePos="0" relativeHeight="251658240" behindDoc="0" locked="0" layoutInCell="1" allowOverlap="1" wp14:anchorId="2FF0ED91" wp14:editId="29E1CF85">
            <wp:simplePos x="0" y="0"/>
            <wp:positionH relativeFrom="margin">
              <wp:align>center</wp:align>
            </wp:positionH>
            <wp:positionV relativeFrom="paragraph">
              <wp:posOffset>-592304</wp:posOffset>
            </wp:positionV>
            <wp:extent cx="1022314" cy="791571"/>
            <wp:effectExtent l="0" t="0" r="6985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025" cy="795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0DC">
        <w:t>Mobile Computing Progress</w:t>
      </w:r>
    </w:p>
    <w:p w14:paraId="52379F72" w14:textId="498E95AB" w:rsidR="00D154EE" w:rsidRDefault="009620DC" w:rsidP="009620DC">
      <w:r>
        <w:t>This Document include lecture by lecture progress of Mobile computing course.</w:t>
      </w:r>
    </w:p>
    <w:p w14:paraId="7E108C7F" w14:textId="460B68D1" w:rsidR="009620DC" w:rsidRPr="00430711" w:rsidRDefault="009620DC" w:rsidP="009620DC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>Lecture 1</w:t>
      </w:r>
    </w:p>
    <w:p w14:paraId="3EC0ED9F" w14:textId="43729B80" w:rsidR="009620DC" w:rsidRDefault="009620DC" w:rsidP="009620DC">
      <w:r>
        <w:t>In the first lecture we discussed about importance of “</w:t>
      </w:r>
      <w:proofErr w:type="spellStart"/>
      <w:r>
        <w:t>Niyat</w:t>
      </w:r>
      <w:proofErr w:type="spellEnd"/>
      <w:r>
        <w:t>” and description of “</w:t>
      </w:r>
      <w:proofErr w:type="spellStart"/>
      <w:r>
        <w:t>Ahsaan</w:t>
      </w:r>
      <w:proofErr w:type="spellEnd"/>
      <w:r>
        <w:t>” in the light of Quran and Hadith. We also got introduction about Version Control System and GitHub.</w:t>
      </w:r>
    </w:p>
    <w:p w14:paraId="1EC467E7" w14:textId="5C78A3F1" w:rsidR="009620DC" w:rsidRDefault="009620DC" w:rsidP="009620DC">
      <w:r>
        <w:rPr>
          <w:noProof/>
        </w:rPr>
        <w:drawing>
          <wp:anchor distT="0" distB="0" distL="114300" distR="114300" simplePos="0" relativeHeight="251659264" behindDoc="1" locked="0" layoutInCell="1" allowOverlap="1" wp14:anchorId="1942260F" wp14:editId="474D7070">
            <wp:simplePos x="0" y="0"/>
            <wp:positionH relativeFrom="column">
              <wp:posOffset>0</wp:posOffset>
            </wp:positionH>
            <wp:positionV relativeFrom="page">
              <wp:posOffset>2326234</wp:posOffset>
            </wp:positionV>
            <wp:extent cx="594360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531" y="21451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also learned about how to create repository and get the link.</w:t>
      </w:r>
    </w:p>
    <w:p w14:paraId="478F3D24" w14:textId="16009104" w:rsidR="009620DC" w:rsidRPr="00430711" w:rsidRDefault="009620DC" w:rsidP="009620DC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>Lecture 2</w:t>
      </w:r>
    </w:p>
    <w:p w14:paraId="1B3643AC" w14:textId="7EEA7CB6" w:rsidR="009620DC" w:rsidRDefault="009620DC" w:rsidP="009620DC">
      <w:r>
        <w:t>We learned some basic commands of Git like clone as shown below to get copy of master repository on your pc.</w:t>
      </w:r>
    </w:p>
    <w:p w14:paraId="04BF3E9E" w14:textId="3B45C243" w:rsidR="004E085D" w:rsidRDefault="004E085D" w:rsidP="009620DC">
      <w:r>
        <w:rPr>
          <w:noProof/>
        </w:rPr>
        <w:drawing>
          <wp:anchor distT="0" distB="0" distL="114300" distR="114300" simplePos="0" relativeHeight="251660288" behindDoc="0" locked="0" layoutInCell="1" allowOverlap="1" wp14:anchorId="5CE4A52A" wp14:editId="69997204">
            <wp:simplePos x="0" y="0"/>
            <wp:positionH relativeFrom="column">
              <wp:posOffset>0</wp:posOffset>
            </wp:positionH>
            <wp:positionV relativeFrom="page">
              <wp:posOffset>5683910</wp:posOffset>
            </wp:positionV>
            <wp:extent cx="5943600" cy="12985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3224">
        <w:t xml:space="preserve">Then we add some file named </w:t>
      </w:r>
      <w:proofErr w:type="spellStart"/>
      <w:r w:rsidR="00563224">
        <w:t>MC_Progress</w:t>
      </w:r>
      <w:proofErr w:type="spellEnd"/>
      <w:r w:rsidR="00563224">
        <w:t xml:space="preserve"> in local repository and below is the method to add this using git add command.</w:t>
      </w:r>
    </w:p>
    <w:p w14:paraId="1E75B0D2" w14:textId="77777777" w:rsidR="00563224" w:rsidRDefault="00563224" w:rsidP="009620DC"/>
    <w:p w14:paraId="25B58277" w14:textId="77777777" w:rsidR="00563224" w:rsidRDefault="00563224" w:rsidP="009620DC"/>
    <w:p w14:paraId="18B5A260" w14:textId="77777777" w:rsidR="00563224" w:rsidRDefault="00563224" w:rsidP="009620DC"/>
    <w:p w14:paraId="2E7D9EAA" w14:textId="21CA8B8A" w:rsidR="00563224" w:rsidRDefault="00563224" w:rsidP="009620DC">
      <w:r>
        <w:rPr>
          <w:noProof/>
        </w:rPr>
        <w:drawing>
          <wp:anchor distT="0" distB="0" distL="114300" distR="114300" simplePos="0" relativeHeight="251661312" behindDoc="0" locked="0" layoutInCell="1" allowOverlap="1" wp14:anchorId="435F23F4" wp14:editId="07008D9F">
            <wp:simplePos x="0" y="0"/>
            <wp:positionH relativeFrom="column">
              <wp:posOffset>0</wp:posOffset>
            </wp:positionH>
            <wp:positionV relativeFrom="page">
              <wp:posOffset>7454189</wp:posOffset>
            </wp:positionV>
            <wp:extent cx="5581650" cy="77152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to </w:t>
      </w:r>
      <w:r w:rsidR="00F4151B">
        <w:t>commit</w:t>
      </w:r>
      <w:r w:rsidR="003F75BD">
        <w:t xml:space="preserve"> (to make changes trackable) </w:t>
      </w:r>
      <w:r>
        <w:t xml:space="preserve">in </w:t>
      </w:r>
      <w:r w:rsidR="003F75BD">
        <w:t>local repository</w:t>
      </w:r>
      <w:r>
        <w:t xml:space="preserve"> we use commit </w:t>
      </w:r>
      <w:r w:rsidR="00F4151B">
        <w:t>command as below</w:t>
      </w:r>
    </w:p>
    <w:p w14:paraId="0607FE4C" w14:textId="74A27B26" w:rsidR="003F75BD" w:rsidRDefault="00F4151B" w:rsidP="009620DC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2DCB26C" wp14:editId="150E7A8C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19725" cy="1057275"/>
            <wp:effectExtent l="0" t="0" r="952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after making changes in local repository if we want to push changes in </w:t>
      </w:r>
      <w:r w:rsidR="003F75BD">
        <w:t>central repository, we use push command a below</w:t>
      </w:r>
    </w:p>
    <w:p w14:paraId="46C8F3BA" w14:textId="263B08E1" w:rsidR="00430711" w:rsidRDefault="005D4812" w:rsidP="009620DC">
      <w:r>
        <w:rPr>
          <w:noProof/>
        </w:rPr>
        <w:drawing>
          <wp:anchor distT="0" distB="0" distL="114300" distR="114300" simplePos="0" relativeHeight="251663360" behindDoc="0" locked="0" layoutInCell="1" allowOverlap="1" wp14:anchorId="6A36020C" wp14:editId="2BF45406">
            <wp:simplePos x="0" y="0"/>
            <wp:positionH relativeFrom="column">
              <wp:posOffset>0</wp:posOffset>
            </wp:positionH>
            <wp:positionV relativeFrom="page">
              <wp:posOffset>2449773</wp:posOffset>
            </wp:positionV>
            <wp:extent cx="5943600" cy="210566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4485">
        <w:t>and we also learned how to edit and commit files online</w:t>
      </w:r>
    </w:p>
    <w:p w14:paraId="41D05F34" w14:textId="2023AE56" w:rsidR="00430711" w:rsidRDefault="00430711" w:rsidP="009620DC">
      <w:r>
        <w:rPr>
          <w:noProof/>
        </w:rPr>
        <w:drawing>
          <wp:inline distT="0" distB="0" distL="0" distR="0" wp14:anchorId="13E3E4D9" wp14:editId="7F1937F2">
            <wp:extent cx="5943600" cy="2501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3CC77" w14:textId="3DDDAEFD" w:rsidR="003F75BD" w:rsidRDefault="00CF4485" w:rsidP="009620DC">
      <w:r>
        <w:t xml:space="preserve"> and how to pull in local repository using git pul</w:t>
      </w:r>
      <w:r w:rsidR="00430711">
        <w:t>l</w:t>
      </w:r>
      <w:r>
        <w:t xml:space="preserve"> command as shown below</w:t>
      </w:r>
    </w:p>
    <w:p w14:paraId="7C8F055C" w14:textId="35C3B8FE" w:rsidR="00430711" w:rsidRDefault="00430711" w:rsidP="009620DC">
      <w:r>
        <w:rPr>
          <w:noProof/>
        </w:rPr>
        <w:lastRenderedPageBreak/>
        <w:drawing>
          <wp:inline distT="0" distB="0" distL="0" distR="0" wp14:anchorId="309CC20A" wp14:editId="08CCC457">
            <wp:extent cx="5524500" cy="2447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CCEC" w14:textId="2B217655" w:rsidR="00430711" w:rsidRPr="00430711" w:rsidRDefault="00430711" w:rsidP="00430711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 xml:space="preserve">Lecture </w:t>
      </w:r>
      <w:r w:rsidRPr="00430711">
        <w:rPr>
          <w:b/>
          <w:bCs/>
          <w:highlight w:val="green"/>
          <w:u w:val="single"/>
        </w:rPr>
        <w:t>3</w:t>
      </w:r>
    </w:p>
    <w:p w14:paraId="202F0575" w14:textId="66B93B43" w:rsidR="00CF4485" w:rsidRDefault="009326E9" w:rsidP="009620DC">
      <w:r>
        <w:t xml:space="preserve">First of </w:t>
      </w:r>
      <w:r w:rsidR="003461C4">
        <w:t>all,</w:t>
      </w:r>
      <w:r>
        <w:t xml:space="preserve"> in video lecture sir recalled the previous learning regarding GitHub. Sir told us about merge conflict issue which occur if different people made different changes to same file.</w:t>
      </w:r>
      <w:r w:rsidR="003461C4" w:rsidRPr="003461C4">
        <w:t xml:space="preserve"> </w:t>
      </w:r>
      <w:r w:rsidR="003461C4">
        <w:t xml:space="preserve">Now </w:t>
      </w:r>
      <w:r w:rsidR="003461C4">
        <w:t>let’s</w:t>
      </w:r>
      <w:r w:rsidR="003461C4">
        <w:t xml:space="preserve"> play with git branches.</w:t>
      </w:r>
      <w:r w:rsidR="003461C4">
        <w:t xml:space="preserve"> To check available branches, we use command of git branch</w:t>
      </w:r>
    </w:p>
    <w:p w14:paraId="6B237498" w14:textId="213BA24B" w:rsidR="003461C4" w:rsidRDefault="003461C4" w:rsidP="009620DC">
      <w:r>
        <w:rPr>
          <w:noProof/>
        </w:rPr>
        <w:drawing>
          <wp:anchor distT="0" distB="0" distL="114300" distR="114300" simplePos="0" relativeHeight="251664384" behindDoc="0" locked="0" layoutInCell="1" allowOverlap="1" wp14:anchorId="2ACA558A" wp14:editId="42E7A2A7">
            <wp:simplePos x="0" y="0"/>
            <wp:positionH relativeFrom="column">
              <wp:posOffset>0</wp:posOffset>
            </wp:positionH>
            <wp:positionV relativeFrom="page">
              <wp:posOffset>4359910</wp:posOffset>
            </wp:positionV>
            <wp:extent cx="4143375" cy="103822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12CC">
        <w:t>To create new branch, we use command as below</w:t>
      </w:r>
    </w:p>
    <w:p w14:paraId="2B2B18D4" w14:textId="5C7B4445" w:rsidR="001212CC" w:rsidRDefault="001212CC" w:rsidP="009620DC">
      <w:r>
        <w:rPr>
          <w:noProof/>
        </w:rPr>
        <w:drawing>
          <wp:anchor distT="0" distB="0" distL="114300" distR="114300" simplePos="0" relativeHeight="251665408" behindDoc="0" locked="0" layoutInCell="1" allowOverlap="1" wp14:anchorId="6E470CF4" wp14:editId="0A366CA2">
            <wp:simplePos x="0" y="0"/>
            <wp:positionH relativeFrom="column">
              <wp:posOffset>0</wp:posOffset>
            </wp:positionH>
            <wp:positionV relativeFrom="page">
              <wp:posOffset>5691116</wp:posOffset>
            </wp:positionV>
            <wp:extent cx="5143500" cy="120015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the controls shifted to </w:t>
      </w:r>
      <w:proofErr w:type="spellStart"/>
      <w:r>
        <w:t>newBranch</w:t>
      </w:r>
      <w:proofErr w:type="spellEnd"/>
      <w:r>
        <w:t xml:space="preserve"> where you can made changes and commit them</w:t>
      </w:r>
      <w:r w:rsidR="003D0AF6">
        <w:t xml:space="preserve"> as below</w:t>
      </w:r>
    </w:p>
    <w:p w14:paraId="7FF70113" w14:textId="4A36725C" w:rsidR="003D0AF6" w:rsidRDefault="003D0AF6" w:rsidP="009620DC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CC7F09A" wp14:editId="055510FF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943600" cy="417258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ow to transfer control to master branch do as below</w:t>
      </w:r>
    </w:p>
    <w:p w14:paraId="0000421E" w14:textId="25CE137B" w:rsidR="003D0AF6" w:rsidRDefault="003D0AF6" w:rsidP="009620DC">
      <w:r>
        <w:rPr>
          <w:noProof/>
        </w:rPr>
        <w:drawing>
          <wp:anchor distT="0" distB="0" distL="114300" distR="114300" simplePos="0" relativeHeight="251668480" behindDoc="0" locked="0" layoutInCell="1" allowOverlap="1" wp14:anchorId="71681F4F" wp14:editId="6DCE2A46">
            <wp:simplePos x="0" y="0"/>
            <wp:positionH relativeFrom="margin">
              <wp:align>left</wp:align>
            </wp:positionH>
            <wp:positionV relativeFrom="page">
              <wp:posOffset>6883949</wp:posOffset>
            </wp:positionV>
            <wp:extent cx="5000625" cy="2209800"/>
            <wp:effectExtent l="0" t="0" r="9525" b="0"/>
            <wp:wrapThrough wrapText="bothSides">
              <wp:wrapPolygon edited="0">
                <wp:start x="0" y="0"/>
                <wp:lineTo x="0" y="21414"/>
                <wp:lineTo x="21559" y="21414"/>
                <wp:lineTo x="21559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513F1DD9" wp14:editId="7ACACE8C">
            <wp:simplePos x="0" y="0"/>
            <wp:positionH relativeFrom="column">
              <wp:posOffset>0</wp:posOffset>
            </wp:positionH>
            <wp:positionV relativeFrom="page">
              <wp:posOffset>5370394</wp:posOffset>
            </wp:positionV>
            <wp:extent cx="5229225" cy="1266825"/>
            <wp:effectExtent l="0" t="0" r="9525" b="952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Now we see ho to merge 2 branches</w:t>
      </w:r>
    </w:p>
    <w:p w14:paraId="39674AE0" w14:textId="77777777" w:rsidR="003D0AF6" w:rsidRDefault="003D0AF6" w:rsidP="009620DC"/>
    <w:p w14:paraId="6766F5F9" w14:textId="77777777" w:rsidR="003D0AF6" w:rsidRDefault="003D0AF6" w:rsidP="009620DC"/>
    <w:p w14:paraId="6C9270C9" w14:textId="77777777" w:rsidR="003D0AF6" w:rsidRDefault="003D0AF6" w:rsidP="009620DC"/>
    <w:p w14:paraId="4C87C981" w14:textId="77777777" w:rsidR="003D0AF6" w:rsidRDefault="003D0AF6" w:rsidP="009620DC"/>
    <w:p w14:paraId="0AFEA2EF" w14:textId="77777777" w:rsidR="003D0AF6" w:rsidRDefault="003D0AF6" w:rsidP="009620DC"/>
    <w:p w14:paraId="2F4185D7" w14:textId="77777777" w:rsidR="003D0AF6" w:rsidRDefault="003D0AF6" w:rsidP="009620DC"/>
    <w:p w14:paraId="5F1A96B2" w14:textId="77777777" w:rsidR="003D0AF6" w:rsidRDefault="003D0AF6" w:rsidP="009620DC"/>
    <w:p w14:paraId="26AAA573" w14:textId="13954ACB" w:rsidR="003D0AF6" w:rsidRDefault="003D0AF6" w:rsidP="009620DC">
      <w:r>
        <w:t xml:space="preserve">                            </w:t>
      </w:r>
    </w:p>
    <w:p w14:paraId="616312E7" w14:textId="350FFCD0" w:rsidR="00467303" w:rsidRDefault="00467303" w:rsidP="009620DC">
      <w:r>
        <w:lastRenderedPageBreak/>
        <w:t>Now to delete newly created branch you can do follow</w:t>
      </w:r>
    </w:p>
    <w:p w14:paraId="41628E54" w14:textId="55D43DF2" w:rsidR="00467303" w:rsidRDefault="00467303" w:rsidP="009620DC">
      <w:r>
        <w:rPr>
          <w:noProof/>
        </w:rPr>
        <w:drawing>
          <wp:anchor distT="0" distB="0" distL="114300" distR="114300" simplePos="0" relativeHeight="251669504" behindDoc="0" locked="0" layoutInCell="1" allowOverlap="1" wp14:anchorId="1F0DBC7B" wp14:editId="189133A0">
            <wp:simplePos x="0" y="0"/>
            <wp:positionH relativeFrom="column">
              <wp:posOffset>0</wp:posOffset>
            </wp:positionH>
            <wp:positionV relativeFrom="page">
              <wp:posOffset>1201003</wp:posOffset>
            </wp:positionV>
            <wp:extent cx="5086350" cy="1495425"/>
            <wp:effectExtent l="0" t="0" r="0" b="952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nstead of directly pushing, after deleting branch you should run git </w:t>
      </w:r>
      <w:proofErr w:type="gramStart"/>
      <w:r>
        <w:t>add .</w:t>
      </w:r>
      <w:proofErr w:type="gramEnd"/>
      <w:r>
        <w:t xml:space="preserve"> command and then git commit and then git push</w:t>
      </w:r>
      <w:r w:rsidR="00F51B5A">
        <w:t xml:space="preserve"> to made change in online repository also.</w:t>
      </w:r>
    </w:p>
    <w:p w14:paraId="1EF6F0BA" w14:textId="3084D471" w:rsidR="00F51B5A" w:rsidRPr="00430711" w:rsidRDefault="00F51B5A" w:rsidP="00F51B5A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 xml:space="preserve">Lecture </w:t>
      </w:r>
      <w:r w:rsidRPr="00F51B5A">
        <w:rPr>
          <w:b/>
          <w:bCs/>
          <w:highlight w:val="green"/>
          <w:u w:val="single"/>
        </w:rPr>
        <w:t>4</w:t>
      </w:r>
    </w:p>
    <w:p w14:paraId="4A594AF3" w14:textId="77777777" w:rsidR="00F51B5A" w:rsidRPr="009620DC" w:rsidRDefault="00F51B5A" w:rsidP="009620DC"/>
    <w:sectPr w:rsidR="00F51B5A" w:rsidRPr="009620DC" w:rsidSect="002925A7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041D8" w14:textId="77777777" w:rsidR="0008290E" w:rsidRDefault="0008290E" w:rsidP="00475EAF">
      <w:pPr>
        <w:spacing w:after="0" w:line="240" w:lineRule="auto"/>
      </w:pPr>
      <w:r>
        <w:separator/>
      </w:r>
    </w:p>
  </w:endnote>
  <w:endnote w:type="continuationSeparator" w:id="0">
    <w:p w14:paraId="491AB566" w14:textId="77777777" w:rsidR="0008290E" w:rsidRDefault="0008290E" w:rsidP="00475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56265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B65A72" w14:textId="78E51141" w:rsidR="00FC416D" w:rsidRDefault="00660663" w:rsidP="00660663">
            <w:pPr>
              <w:pStyle w:val="Footer"/>
            </w:pPr>
            <w:r>
              <w:rPr>
                <w:u w:val="single"/>
              </w:rPr>
              <w:t>Date:</w:t>
            </w:r>
            <w:r>
              <w:t xml:space="preserve"> </w:t>
            </w:r>
            <w:r>
              <w:tab/>
            </w:r>
            <w:r>
              <w:tab/>
            </w:r>
            <w:r w:rsidR="00FC416D">
              <w:t xml:space="preserve">Page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PAGE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  <w:r w:rsidR="00FC416D">
              <w:t xml:space="preserve"> of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NUMPAGES 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EEEF5C" w14:textId="77777777" w:rsidR="00FC416D" w:rsidRDefault="00FC4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5D7AC" w14:textId="77777777" w:rsidR="0008290E" w:rsidRDefault="0008290E" w:rsidP="00475EAF">
      <w:pPr>
        <w:spacing w:after="0" w:line="240" w:lineRule="auto"/>
      </w:pPr>
      <w:r>
        <w:separator/>
      </w:r>
    </w:p>
  </w:footnote>
  <w:footnote w:type="continuationSeparator" w:id="0">
    <w:p w14:paraId="3AE96BDB" w14:textId="77777777" w:rsidR="0008290E" w:rsidRDefault="0008290E" w:rsidP="00475E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A0197" w14:textId="791A810C" w:rsidR="00475EAF" w:rsidRPr="00475EAF" w:rsidRDefault="00475EAF">
    <w:pPr>
      <w:pStyle w:val="Header"/>
      <w:rPr>
        <w:b/>
        <w:bCs/>
      </w:rPr>
    </w:pPr>
    <w:r>
      <w:rPr>
        <w:b/>
        <w:bCs/>
        <w:u w:val="single"/>
      </w:rPr>
      <w:t>Name:</w:t>
    </w:r>
    <w:r>
      <w:rPr>
        <w:b/>
        <w:bCs/>
      </w:rPr>
      <w:t xml:space="preserve"> Muhammad Soban                                                                                                    </w:t>
    </w:r>
    <w:r>
      <w:rPr>
        <w:b/>
        <w:bCs/>
        <w:u w:val="single"/>
      </w:rPr>
      <w:t>Roll No:</w:t>
    </w:r>
    <w:r>
      <w:rPr>
        <w:b/>
        <w:bCs/>
      </w:rPr>
      <w:t xml:space="preserve"> BSEF18M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49C4"/>
    <w:multiLevelType w:val="hybridMultilevel"/>
    <w:tmpl w:val="49362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27845"/>
    <w:multiLevelType w:val="hybridMultilevel"/>
    <w:tmpl w:val="96C8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2209E"/>
    <w:multiLevelType w:val="hybridMultilevel"/>
    <w:tmpl w:val="E63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C262E"/>
    <w:multiLevelType w:val="hybridMultilevel"/>
    <w:tmpl w:val="CA86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05135"/>
    <w:multiLevelType w:val="multilevel"/>
    <w:tmpl w:val="361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042261"/>
    <w:multiLevelType w:val="hybridMultilevel"/>
    <w:tmpl w:val="54166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3MDAzNDUwNrBU0lEKTi0uzszPAykwrgUA8A2m8ywAAAA="/>
  </w:docVars>
  <w:rsids>
    <w:rsidRoot w:val="00D154EE"/>
    <w:rsid w:val="0008290E"/>
    <w:rsid w:val="0009024A"/>
    <w:rsid w:val="001212CC"/>
    <w:rsid w:val="001A73CD"/>
    <w:rsid w:val="002925A7"/>
    <w:rsid w:val="003461C4"/>
    <w:rsid w:val="003D0AF6"/>
    <w:rsid w:val="003F75BD"/>
    <w:rsid w:val="00430711"/>
    <w:rsid w:val="00467303"/>
    <w:rsid w:val="00475EAF"/>
    <w:rsid w:val="004E085D"/>
    <w:rsid w:val="00563224"/>
    <w:rsid w:val="005D4812"/>
    <w:rsid w:val="00660663"/>
    <w:rsid w:val="00780387"/>
    <w:rsid w:val="007E70C6"/>
    <w:rsid w:val="008106A4"/>
    <w:rsid w:val="00811B17"/>
    <w:rsid w:val="008D2699"/>
    <w:rsid w:val="009326E9"/>
    <w:rsid w:val="009620DC"/>
    <w:rsid w:val="00963558"/>
    <w:rsid w:val="009B34CD"/>
    <w:rsid w:val="009E1F9A"/>
    <w:rsid w:val="00A260E3"/>
    <w:rsid w:val="00AB371C"/>
    <w:rsid w:val="00B645EF"/>
    <w:rsid w:val="00CB2D91"/>
    <w:rsid w:val="00CD15B3"/>
    <w:rsid w:val="00CD7803"/>
    <w:rsid w:val="00CF2809"/>
    <w:rsid w:val="00CF4485"/>
    <w:rsid w:val="00D154EE"/>
    <w:rsid w:val="00EB0775"/>
    <w:rsid w:val="00F4151B"/>
    <w:rsid w:val="00F51B5A"/>
    <w:rsid w:val="00F83DCB"/>
    <w:rsid w:val="00FC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8EECE"/>
  <w15:chartTrackingRefBased/>
  <w15:docId w15:val="{8F12EB5A-570D-4529-854A-A3E40D777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54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4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154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AF"/>
  </w:style>
  <w:style w:type="paragraph" w:styleId="Footer">
    <w:name w:val="footer"/>
    <w:basedOn w:val="Normal"/>
    <w:link w:val="Foot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92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3435">
          <w:marLeft w:val="225"/>
          <w:marRight w:val="0"/>
          <w:marTop w:val="0"/>
          <w:marBottom w:val="0"/>
          <w:divBdr>
            <w:top w:val="none" w:sz="0" w:space="0" w:color="auto"/>
            <w:left w:val="single" w:sz="12" w:space="10" w:color="DADADA"/>
            <w:bottom w:val="none" w:sz="0" w:space="0" w:color="auto"/>
            <w:right w:val="none" w:sz="0" w:space="0" w:color="auto"/>
          </w:divBdr>
        </w:div>
        <w:div w:id="1902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ban</dc:creator>
  <cp:keywords/>
  <dc:description/>
  <cp:lastModifiedBy>Muhammad Soban</cp:lastModifiedBy>
  <cp:revision>5</cp:revision>
  <cp:lastPrinted>2020-09-17T07:04:00Z</cp:lastPrinted>
  <dcterms:created xsi:type="dcterms:W3CDTF">2021-03-08T10:02:00Z</dcterms:created>
  <dcterms:modified xsi:type="dcterms:W3CDTF">2021-03-08T12:57:00Z</dcterms:modified>
</cp:coreProperties>
</file>